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9A26C" w14:textId="4F1676D6" w:rsidR="003A70B5" w:rsidRPr="002D055B" w:rsidRDefault="002D055B" w:rsidP="00D23581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2D055B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3A7C2B75" wp14:editId="39AE7E6D">
            <wp:simplePos x="0" y="0"/>
            <wp:positionH relativeFrom="margin">
              <wp:posOffset>2034540</wp:posOffset>
            </wp:positionH>
            <wp:positionV relativeFrom="paragraph">
              <wp:posOffset>0</wp:posOffset>
            </wp:positionV>
            <wp:extent cx="1272540" cy="1061720"/>
            <wp:effectExtent l="0" t="0" r="381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-hor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69"/>
                    <a:stretch/>
                  </pic:blipFill>
                  <pic:spPr bwMode="auto">
                    <a:xfrm>
                      <a:off x="0" y="0"/>
                      <a:ext cx="1272540" cy="106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BFC11" w14:textId="4DC9BAF7" w:rsidR="002D055B" w:rsidRDefault="002D055B" w:rsidP="003A70B5">
      <w:pPr>
        <w:shd w:val="clear" w:color="auto" w:fill="FFFFFF"/>
        <w:jc w:val="center"/>
        <w:textAlignment w:val="baseline"/>
        <w:rPr>
          <w:rFonts w:asciiTheme="minorHAnsi" w:eastAsiaTheme="majorEastAsia" w:hAnsiTheme="minorHAnsi" w:cstheme="minorHAnsi"/>
          <w:b/>
          <w:sz w:val="22"/>
          <w:szCs w:val="22"/>
        </w:rPr>
      </w:pPr>
    </w:p>
    <w:p w14:paraId="041E94A7" w14:textId="5097D0A4" w:rsidR="0091457D" w:rsidRPr="002D055B" w:rsidRDefault="00BB2288" w:rsidP="003A70B5">
      <w:pPr>
        <w:shd w:val="clear" w:color="auto" w:fill="FFFFFF"/>
        <w:jc w:val="center"/>
        <w:textAlignment w:val="baseline"/>
        <w:rPr>
          <w:rFonts w:asciiTheme="minorHAnsi" w:eastAsiaTheme="majorEastAsia" w:hAnsiTheme="minorHAnsi" w:cstheme="minorHAnsi"/>
          <w:b/>
          <w:sz w:val="22"/>
          <w:szCs w:val="22"/>
        </w:rPr>
      </w:pPr>
      <w:r w:rsidRPr="002D055B">
        <w:rPr>
          <w:rFonts w:asciiTheme="minorHAnsi" w:eastAsiaTheme="majorEastAsia" w:hAnsiTheme="minorHAnsi" w:cstheme="minorHAnsi"/>
          <w:b/>
          <w:sz w:val="22"/>
          <w:szCs w:val="22"/>
        </w:rPr>
        <w:t xml:space="preserve">RTU </w:t>
      </w:r>
      <w:r w:rsidR="0089429F" w:rsidRPr="002D055B">
        <w:rPr>
          <w:rFonts w:asciiTheme="minorHAnsi" w:eastAsiaTheme="majorEastAsia" w:hAnsiTheme="minorHAnsi" w:cstheme="minorHAnsi"/>
          <w:b/>
          <w:sz w:val="22"/>
          <w:szCs w:val="22"/>
        </w:rPr>
        <w:t>Pētniecības platform</w:t>
      </w:r>
      <w:r w:rsidR="00144C8A" w:rsidRPr="002D055B">
        <w:rPr>
          <w:rFonts w:asciiTheme="minorHAnsi" w:eastAsiaTheme="majorEastAsia" w:hAnsiTheme="minorHAnsi" w:cstheme="minorHAnsi"/>
          <w:b/>
          <w:sz w:val="22"/>
          <w:szCs w:val="22"/>
        </w:rPr>
        <w:t>u</w:t>
      </w:r>
      <w:r w:rsidR="0089429F" w:rsidRPr="002D055B">
        <w:rPr>
          <w:rFonts w:asciiTheme="minorHAnsi" w:eastAsiaTheme="majorEastAsia" w:hAnsiTheme="minorHAnsi" w:cstheme="minorHAnsi"/>
          <w:b/>
          <w:sz w:val="22"/>
          <w:szCs w:val="22"/>
        </w:rPr>
        <w:t xml:space="preserve"> </w:t>
      </w:r>
      <w:r w:rsidRPr="002D055B">
        <w:rPr>
          <w:rFonts w:asciiTheme="minorHAnsi" w:eastAsiaTheme="majorEastAsia" w:hAnsiTheme="minorHAnsi" w:cstheme="minorHAnsi"/>
          <w:b/>
          <w:sz w:val="22"/>
          <w:szCs w:val="22"/>
        </w:rPr>
        <w:t>brokastis</w:t>
      </w:r>
      <w:r w:rsidR="0089429F" w:rsidRPr="002D055B">
        <w:rPr>
          <w:rFonts w:asciiTheme="minorHAnsi" w:eastAsiaTheme="majorEastAsia" w:hAnsiTheme="minorHAnsi" w:cstheme="minorHAnsi"/>
          <w:b/>
          <w:sz w:val="22"/>
          <w:szCs w:val="22"/>
        </w:rPr>
        <w:t xml:space="preserve"> </w:t>
      </w:r>
      <w:r w:rsidR="00432CC9" w:rsidRPr="002D055B">
        <w:rPr>
          <w:rFonts w:asciiTheme="minorHAnsi" w:eastAsiaTheme="majorEastAsia" w:hAnsiTheme="minorHAnsi" w:cstheme="minorHAnsi"/>
          <w:b/>
          <w:sz w:val="22"/>
          <w:szCs w:val="22"/>
        </w:rPr>
        <w:t>–</w:t>
      </w:r>
      <w:r w:rsidR="0089429F" w:rsidRPr="002D055B">
        <w:rPr>
          <w:rFonts w:asciiTheme="minorHAnsi" w:eastAsiaTheme="majorEastAsia" w:hAnsiTheme="minorHAnsi" w:cstheme="minorHAnsi"/>
          <w:b/>
          <w:sz w:val="22"/>
          <w:szCs w:val="22"/>
        </w:rPr>
        <w:t xml:space="preserve"> seminārs</w:t>
      </w:r>
    </w:p>
    <w:p w14:paraId="041E94A9" w14:textId="0711734A" w:rsidR="0091457D" w:rsidRPr="002D055B" w:rsidRDefault="004B10D7" w:rsidP="003A70B5">
      <w:pPr>
        <w:jc w:val="center"/>
        <w:rPr>
          <w:rFonts w:asciiTheme="minorHAnsi" w:eastAsiaTheme="majorEastAsia" w:hAnsiTheme="minorHAnsi" w:cstheme="minorHAnsi"/>
          <w:b/>
          <w:sz w:val="22"/>
          <w:szCs w:val="22"/>
        </w:rPr>
      </w:pPr>
      <w:r w:rsidRPr="002D055B">
        <w:rPr>
          <w:rFonts w:asciiTheme="minorHAnsi" w:eastAsiaTheme="majorEastAsia" w:hAnsiTheme="minorHAnsi" w:cstheme="minorHAnsi"/>
          <w:b/>
          <w:sz w:val="22"/>
          <w:szCs w:val="22"/>
        </w:rPr>
        <w:t>Programma</w:t>
      </w:r>
    </w:p>
    <w:p w14:paraId="43808DB0" w14:textId="77777777" w:rsidR="00432CC9" w:rsidRPr="002D055B" w:rsidRDefault="00432CC9" w:rsidP="003A70B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</w:tblGrid>
      <w:tr w:rsidR="0091457D" w:rsidRPr="002D055B" w14:paraId="041E94AC" w14:textId="77777777" w:rsidTr="00CA0891">
        <w:trPr>
          <w:jc w:val="center"/>
        </w:trPr>
        <w:tc>
          <w:tcPr>
            <w:tcW w:w="1701" w:type="dxa"/>
          </w:tcPr>
          <w:p w14:paraId="041E94AA" w14:textId="77777777" w:rsidR="0091457D" w:rsidRPr="002D055B" w:rsidRDefault="0091457D" w:rsidP="00BB2288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D</w:t>
            </w:r>
            <w:r w:rsidR="00BB2288"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atums</w:t>
            </w: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7088" w:type="dxa"/>
          </w:tcPr>
          <w:p w14:paraId="041E94AB" w14:textId="34D3CEEF" w:rsidR="0091457D" w:rsidRPr="002D055B" w:rsidRDefault="00EC1948" w:rsidP="00DA451E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2</w:t>
            </w:r>
            <w:r w:rsidR="00DA451E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9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.</w:t>
            </w:r>
            <w:r w:rsidR="00AF2EC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</w:t>
            </w:r>
            <w:r w:rsidR="00DA451E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aprīlis</w:t>
            </w:r>
          </w:p>
        </w:tc>
      </w:tr>
      <w:tr w:rsidR="0091457D" w:rsidRPr="002D055B" w14:paraId="041E94AF" w14:textId="77777777" w:rsidTr="00CA0891">
        <w:trPr>
          <w:jc w:val="center"/>
        </w:trPr>
        <w:tc>
          <w:tcPr>
            <w:tcW w:w="1701" w:type="dxa"/>
          </w:tcPr>
          <w:p w14:paraId="041E94AD" w14:textId="77777777" w:rsidR="0091457D" w:rsidRPr="002D055B" w:rsidRDefault="00BB2288" w:rsidP="00D56FD6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Norises laiks</w:t>
            </w:r>
            <w:r w:rsidR="0091457D"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7088" w:type="dxa"/>
          </w:tcPr>
          <w:p w14:paraId="041E94AE" w14:textId="2BD3A931" w:rsidR="0091457D" w:rsidRPr="002D055B" w:rsidRDefault="00BB2288" w:rsidP="0051666A">
            <w:pPr>
              <w:spacing w:before="40" w:after="40"/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10</w:t>
            </w:r>
            <w:r w:rsidR="0051666A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.</w:t>
            </w:r>
            <w:r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 xml:space="preserve">00 </w:t>
            </w:r>
            <w:r w:rsidRPr="002D055B"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="00ED37E5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 xml:space="preserve"> 1</w:t>
            </w:r>
            <w:r w:rsidR="00D23581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3</w:t>
            </w:r>
            <w:r w:rsidR="0051666A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.</w:t>
            </w:r>
            <w:r w:rsidR="00D23581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0</w:t>
            </w:r>
            <w:r w:rsidR="00144C8A" w:rsidRPr="002D055B">
              <w:rPr>
                <w:rFonts w:asciiTheme="minorHAnsi" w:eastAsiaTheme="minorEastAsia" w:hAnsiTheme="minorHAnsi" w:cstheme="minorHAnsi"/>
                <w:kern w:val="24"/>
                <w:sz w:val="22"/>
                <w:szCs w:val="22"/>
              </w:rPr>
              <w:t>0</w:t>
            </w:r>
          </w:p>
        </w:tc>
      </w:tr>
      <w:tr w:rsidR="0091457D" w:rsidRPr="002D055B" w14:paraId="041E94B3" w14:textId="77777777" w:rsidTr="00CA0891">
        <w:trPr>
          <w:jc w:val="center"/>
        </w:trPr>
        <w:tc>
          <w:tcPr>
            <w:tcW w:w="1701" w:type="dxa"/>
          </w:tcPr>
          <w:p w14:paraId="041E94B0" w14:textId="77777777" w:rsidR="0091457D" w:rsidRPr="002D055B" w:rsidRDefault="00BB2288" w:rsidP="00D56FD6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Norises vieta</w:t>
            </w:r>
            <w:r w:rsidR="0091457D"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:</w:t>
            </w:r>
          </w:p>
        </w:tc>
        <w:tc>
          <w:tcPr>
            <w:tcW w:w="7088" w:type="dxa"/>
          </w:tcPr>
          <w:p w14:paraId="0F11E33F" w14:textId="36DC19BA" w:rsidR="00DA451E" w:rsidRPr="002D055B" w:rsidRDefault="00DA451E" w:rsidP="00DA451E">
            <w:pPr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 xml:space="preserve">Arhitektūras fakultāte, </w:t>
            </w:r>
            <w:r w:rsidR="0051666A"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 xml:space="preserve">Ķīpsalas iela 6, </w:t>
            </w: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115. t</w:t>
            </w:r>
            <w:r w:rsidR="0051666A"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elpa</w:t>
            </w: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041E94B2" w14:textId="3C47AB3F" w:rsidR="0091457D" w:rsidRPr="002D055B" w:rsidRDefault="00696B81" w:rsidP="00DA451E">
            <w:pPr>
              <w:rPr>
                <w:rFonts w:asciiTheme="minorHAnsi" w:eastAsiaTheme="minorEastAsia" w:hAnsiTheme="minorHAnsi" w:cstheme="minorHAnsi"/>
                <w:b/>
                <w:sz w:val="22"/>
                <w:szCs w:val="22"/>
                <w:lang w:val="en-US"/>
              </w:rPr>
            </w:pPr>
            <w:r w:rsidRPr="002D055B">
              <w:rPr>
                <w:rFonts w:asciiTheme="minorHAnsi" w:eastAsiaTheme="minorEastAsia" w:hAnsiTheme="minorHAnsi" w:cstheme="minorHAnsi"/>
                <w:i/>
                <w:sz w:val="22"/>
                <w:szCs w:val="22"/>
              </w:rPr>
              <w:t>MS Teams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:</w:t>
            </w: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 xml:space="preserve"> </w:t>
            </w:r>
            <w:hyperlink r:id="rId9" w:tgtFrame="_blank" w:tooltip="https://teams.microsoft.com/l/meetup-join/19%3aox0bzfmxtj11wtiffvepknj749k-9s8kvqwmnkj21sg1%40thread.tacv2/1648534409628?context=%7b%22tid%22%3a%222a543d45-a972-4474-9d53-dcf1a97e1623%22%2c%22oid%22%3a%22e72cd19c-ae23-49b2-a8b7-211d274f6d25%22%7d" w:history="1">
              <w:r w:rsidR="00DA451E" w:rsidRPr="002D055B">
                <w:rPr>
                  <w:rStyle w:val="Hyperlink"/>
                  <w:rFonts w:asciiTheme="minorHAnsi" w:hAnsiTheme="minorHAnsi" w:cstheme="minorHAnsi"/>
                  <w:color w:val="6264A7"/>
                  <w:sz w:val="22"/>
                  <w:szCs w:val="22"/>
                </w:rPr>
                <w:t>Click here to join the meeting</w:t>
              </w:r>
            </w:hyperlink>
          </w:p>
        </w:tc>
      </w:tr>
      <w:tr w:rsidR="0091457D" w:rsidRPr="002D055B" w14:paraId="041E94B7" w14:textId="77777777" w:rsidTr="00CA0891">
        <w:trPr>
          <w:jc w:val="center"/>
        </w:trPr>
        <w:tc>
          <w:tcPr>
            <w:tcW w:w="1701" w:type="dxa"/>
          </w:tcPr>
          <w:p w14:paraId="041E94B4" w14:textId="77777777" w:rsidR="0091457D" w:rsidRPr="002D055B" w:rsidRDefault="00BB2288" w:rsidP="00BB2288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Organizatori:</w:t>
            </w:r>
          </w:p>
        </w:tc>
        <w:tc>
          <w:tcPr>
            <w:tcW w:w="7088" w:type="dxa"/>
          </w:tcPr>
          <w:p w14:paraId="041E94B6" w14:textId="3AB5055C" w:rsidR="0091457D" w:rsidRPr="002D055B" w:rsidRDefault="006C3B99" w:rsidP="0051666A">
            <w:pPr>
              <w:spacing w:before="40" w:after="40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Pētniecības platform</w:t>
            </w:r>
            <w:r w:rsidR="0051666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as «</w:t>
            </w:r>
            <w:r w:rsidR="00DA451E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Pilsētas un attīstība</w:t>
            </w:r>
            <w:r w:rsidR="0051666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»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koordinatori, </w:t>
            </w:r>
            <w:r w:rsidR="0051666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RTU </w:t>
            </w:r>
            <w:r w:rsidR="00BB2288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Zinātņu prorektora dienests</w:t>
            </w:r>
          </w:p>
        </w:tc>
      </w:tr>
      <w:tr w:rsidR="0091457D" w:rsidRPr="002D055B" w14:paraId="041E94BA" w14:textId="77777777" w:rsidTr="00CA0891">
        <w:trPr>
          <w:jc w:val="center"/>
        </w:trPr>
        <w:tc>
          <w:tcPr>
            <w:tcW w:w="1701" w:type="dxa"/>
          </w:tcPr>
          <w:p w14:paraId="041E94B8" w14:textId="77777777" w:rsidR="0091457D" w:rsidRPr="002D055B" w:rsidRDefault="00BB2288" w:rsidP="00D56FD6">
            <w:pPr>
              <w:spacing w:before="40" w:after="40"/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</w:pPr>
            <w:r w:rsidRPr="002D055B">
              <w:rPr>
                <w:rFonts w:asciiTheme="minorHAnsi" w:eastAsiaTheme="minorEastAsia" w:hAnsiTheme="minorHAnsi" w:cstheme="minorHAnsi"/>
                <w:b/>
                <w:sz w:val="22"/>
                <w:szCs w:val="22"/>
              </w:rPr>
              <w:t>Pasākuma mērķis:</w:t>
            </w:r>
          </w:p>
        </w:tc>
        <w:tc>
          <w:tcPr>
            <w:tcW w:w="7088" w:type="dxa"/>
          </w:tcPr>
          <w:p w14:paraId="041E94B9" w14:textId="581716AF" w:rsidR="00432CC9" w:rsidRPr="002D055B" w:rsidRDefault="00EE6E3A" w:rsidP="00D3735D">
            <w:pPr>
              <w:spacing w:before="40" w:after="40"/>
              <w:jc w:val="both"/>
              <w:rPr>
                <w:rFonts w:asciiTheme="minorHAnsi" w:eastAsiaTheme="minorEastAsia" w:hAnsiTheme="minorHAnsi" w:cstheme="minorHAnsi"/>
                <w:sz w:val="22"/>
                <w:szCs w:val="22"/>
              </w:rPr>
            </w:pPr>
            <w:bookmarkStart w:id="1" w:name="OLE_LINK1"/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Iepazīstināt semināra dalībniekus ar viediem risinājumiem, kurus izmanto nozares un RTU speci</w:t>
            </w:r>
            <w:r w:rsidR="00D3735D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ā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listi </w:t>
            </w:r>
            <w:r w:rsidR="00D23581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mūsu 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pilsēt</w:t>
            </w:r>
            <w:r w:rsidR="00D23581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u</w:t>
            </w:r>
            <w:r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sabiedrības </w:t>
            </w:r>
            <w:r w:rsidR="00D23581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dzīves kvalitātes uzlabošanai</w:t>
            </w:r>
            <w:r w:rsidR="00F10A7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, kā arī</w:t>
            </w:r>
            <w:r w:rsidR="008A3EEE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 xml:space="preserve"> </w:t>
            </w:r>
            <w:bookmarkEnd w:id="1"/>
            <w:r w:rsidR="00F10A7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veicin</w:t>
            </w:r>
            <w:r w:rsidR="00DA451E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ā</w:t>
            </w:r>
            <w:r w:rsidR="00F10A7A" w:rsidRPr="002D055B">
              <w:rPr>
                <w:rFonts w:asciiTheme="minorHAnsi" w:eastAsiaTheme="minorEastAsia" w:hAnsiTheme="minorHAnsi" w:cstheme="minorHAnsi"/>
                <w:sz w:val="22"/>
                <w:szCs w:val="22"/>
              </w:rPr>
              <w:t>t sadarbību starp RTU struktūrvienībām un uzņēmumiem.</w:t>
            </w:r>
          </w:p>
        </w:tc>
      </w:tr>
      <w:tr w:rsidR="00683390" w:rsidRPr="002D055B" w14:paraId="5954720B" w14:textId="77777777" w:rsidTr="003D4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701" w:type="dxa"/>
            <w:vAlign w:val="center"/>
            <w:hideMark/>
          </w:tcPr>
          <w:p w14:paraId="3F059937" w14:textId="77777777" w:rsidR="00683390" w:rsidRPr="002D055B" w:rsidRDefault="00683390" w:rsidP="00A943D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b/>
                <w:sz w:val="22"/>
                <w:szCs w:val="22"/>
                <w:lang w:eastAsia="lv-LV"/>
              </w:rPr>
              <w:t>Laiks</w:t>
            </w:r>
          </w:p>
        </w:tc>
        <w:tc>
          <w:tcPr>
            <w:tcW w:w="7088" w:type="dxa"/>
            <w:vAlign w:val="center"/>
            <w:hideMark/>
          </w:tcPr>
          <w:p w14:paraId="54D3B85C" w14:textId="77777777" w:rsidR="00683390" w:rsidRPr="002D055B" w:rsidRDefault="00683390" w:rsidP="00A943D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b/>
                <w:sz w:val="22"/>
                <w:szCs w:val="22"/>
                <w:lang w:eastAsia="lv-LV"/>
              </w:rPr>
              <w:t>Aktivitāte</w:t>
            </w:r>
          </w:p>
        </w:tc>
      </w:tr>
      <w:tr w:rsidR="00683390" w:rsidRPr="002D055B" w14:paraId="3BAE72F8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1"/>
          <w:jc w:val="center"/>
        </w:trPr>
        <w:tc>
          <w:tcPr>
            <w:tcW w:w="1701" w:type="dxa"/>
            <w:hideMark/>
          </w:tcPr>
          <w:p w14:paraId="17A7FAEC" w14:textId="19B14AA4" w:rsidR="00683390" w:rsidRPr="002D055B" w:rsidRDefault="00683390" w:rsidP="005E5F61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9</w:t>
            </w:r>
            <w:r w:rsidR="005E5F61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.</w:t>
            </w:r>
            <w:r w:rsidR="004921F7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30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 xml:space="preserve"> – 10</w:t>
            </w:r>
            <w:r w:rsidR="005E5F61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.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0</w:t>
            </w:r>
          </w:p>
        </w:tc>
        <w:tc>
          <w:tcPr>
            <w:tcW w:w="7088" w:type="dxa"/>
            <w:vAlign w:val="center"/>
            <w:hideMark/>
          </w:tcPr>
          <w:p w14:paraId="5FBFD343" w14:textId="77777777" w:rsidR="00683390" w:rsidRPr="002D055B" w:rsidRDefault="004921F7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Reģistrācija un brokastis</w:t>
            </w:r>
          </w:p>
          <w:p w14:paraId="2251EAEE" w14:textId="1C5764B9" w:rsidR="00432CC9" w:rsidRPr="002D055B" w:rsidRDefault="00432CC9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</w:p>
        </w:tc>
      </w:tr>
      <w:tr w:rsidR="00683390" w:rsidRPr="002D055B" w14:paraId="26D5686E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7"/>
          <w:jc w:val="center"/>
        </w:trPr>
        <w:tc>
          <w:tcPr>
            <w:tcW w:w="1701" w:type="dxa"/>
            <w:hideMark/>
          </w:tcPr>
          <w:p w14:paraId="2E7D6B03" w14:textId="57B691A3" w:rsidR="00683390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0.00 – 10.</w:t>
            </w:r>
            <w:r w:rsidR="00683390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5</w:t>
            </w:r>
          </w:p>
        </w:tc>
        <w:tc>
          <w:tcPr>
            <w:tcW w:w="7088" w:type="dxa"/>
            <w:vAlign w:val="center"/>
            <w:hideMark/>
          </w:tcPr>
          <w:p w14:paraId="166B9E2A" w14:textId="77777777" w:rsidR="00683390" w:rsidRPr="002D055B" w:rsidRDefault="00683390" w:rsidP="0051666A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bCs/>
                <w:sz w:val="22"/>
                <w:szCs w:val="22"/>
                <w:lang w:eastAsia="lv-LV"/>
              </w:rPr>
              <w:t>Atklāšana</w:t>
            </w:r>
            <w:r w:rsidR="0051666A" w:rsidRPr="002D055B">
              <w:rPr>
                <w:rFonts w:asciiTheme="minorHAnsi" w:hAnsiTheme="minorHAnsi" w:cstheme="minorHAnsi"/>
                <w:bCs/>
                <w:sz w:val="22"/>
                <w:szCs w:val="22"/>
                <w:lang w:eastAsia="lv-LV"/>
              </w:rPr>
              <w:t>.</w:t>
            </w:r>
            <w:r w:rsidR="00CA0891" w:rsidRPr="002D055B">
              <w:rPr>
                <w:rFonts w:asciiTheme="minorHAnsi" w:hAnsiTheme="minorHAnsi" w:cstheme="minorHAnsi"/>
                <w:bCs/>
                <w:sz w:val="22"/>
                <w:szCs w:val="22"/>
                <w:lang w:eastAsia="lv-LV"/>
              </w:rPr>
              <w:t xml:space="preserve"> </w:t>
            </w:r>
            <w:r w:rsidR="00241E2E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 xml:space="preserve">RTU 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Zinātņu prorektora vietnieks prof</w:t>
            </w:r>
            <w:r w:rsidR="0051666A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esors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 xml:space="preserve"> Gatis Bažbauers</w:t>
            </w:r>
          </w:p>
          <w:p w14:paraId="0BDFE15D" w14:textId="5D18AB2C" w:rsidR="00432CC9" w:rsidRPr="002D055B" w:rsidRDefault="00432CC9" w:rsidP="0051666A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</w:p>
        </w:tc>
      </w:tr>
      <w:tr w:rsidR="00DF7210" w:rsidRPr="002D055B" w14:paraId="729E8DB1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2"/>
          <w:jc w:val="center"/>
        </w:trPr>
        <w:tc>
          <w:tcPr>
            <w:tcW w:w="1701" w:type="dxa"/>
          </w:tcPr>
          <w:p w14:paraId="64140DEA" w14:textId="45EEF3AA" w:rsidR="00DF7210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0.05-10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5</w:t>
            </w:r>
          </w:p>
        </w:tc>
        <w:tc>
          <w:tcPr>
            <w:tcW w:w="7088" w:type="dxa"/>
            <w:vAlign w:val="center"/>
          </w:tcPr>
          <w:p w14:paraId="51ACEC27" w14:textId="5FC2B336" w:rsidR="00FF555E" w:rsidRPr="002D055B" w:rsidRDefault="0051666A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Ārstnieciska vide un telpa pārmaiņu un trauksmes laikmetā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78193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3397AA15" w14:textId="77777777" w:rsidR="00DF7210" w:rsidRPr="002D055B" w:rsidRDefault="008D1430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SIA </w:t>
            </w:r>
            <w:r w:rsidR="0051666A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ALPS</w:t>
            </w:r>
            <w:r w:rsidR="0051666A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FF555E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ainavu arhitekte, telpiskās attīstības plānotāja</w:t>
            </w:r>
            <w:r w:rsidR="00FF555E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Ilze Rukšāne</w:t>
            </w:r>
          </w:p>
          <w:p w14:paraId="2E439B03" w14:textId="399F694E" w:rsidR="00432CC9" w:rsidRPr="002D055B" w:rsidRDefault="00432CC9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</w:p>
        </w:tc>
      </w:tr>
      <w:tr w:rsidR="00A34E78" w:rsidRPr="002D055B" w14:paraId="0D517DC8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0"/>
          <w:jc w:val="center"/>
        </w:trPr>
        <w:tc>
          <w:tcPr>
            <w:tcW w:w="1701" w:type="dxa"/>
          </w:tcPr>
          <w:p w14:paraId="225F8C4E" w14:textId="2D807559" w:rsidR="00A34E78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0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5</w:t>
            </w:r>
            <w:r w:rsidR="006A2752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-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0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4</w:t>
            </w:r>
            <w:r w:rsidR="00AE03DB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5</w:t>
            </w:r>
          </w:p>
        </w:tc>
        <w:tc>
          <w:tcPr>
            <w:tcW w:w="7088" w:type="dxa"/>
            <w:vAlign w:val="center"/>
          </w:tcPr>
          <w:p w14:paraId="2869F55E" w14:textId="2CEF4784" w:rsidR="00EA4AA2" w:rsidRPr="002D055B" w:rsidRDefault="0051666A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Koka arhitektūra veselīgai dzīves telpai un pilsētvidei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1D202FA5" w14:textId="77777777" w:rsidR="00A34E78" w:rsidRPr="002D055B" w:rsidRDefault="008D1430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RTU AF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="00F76D4B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lektore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Antra Viļuma</w:t>
            </w:r>
          </w:p>
          <w:p w14:paraId="4696413C" w14:textId="5C64ABD0" w:rsidR="00432CC9" w:rsidRPr="002D055B" w:rsidRDefault="00432CC9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</w:p>
        </w:tc>
      </w:tr>
      <w:tr w:rsidR="008C4683" w:rsidRPr="002D055B" w14:paraId="5DEE85E4" w14:textId="77777777" w:rsidTr="00EA4A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93"/>
          <w:jc w:val="center"/>
        </w:trPr>
        <w:tc>
          <w:tcPr>
            <w:tcW w:w="1701" w:type="dxa"/>
          </w:tcPr>
          <w:p w14:paraId="47AEA3B4" w14:textId="75C2B689" w:rsidR="008C4683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0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4</w:t>
            </w:r>
            <w:r w:rsidR="00AE03DB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5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- 11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5</w:t>
            </w:r>
          </w:p>
        </w:tc>
        <w:tc>
          <w:tcPr>
            <w:tcW w:w="7088" w:type="dxa"/>
            <w:vAlign w:val="center"/>
          </w:tcPr>
          <w:p w14:paraId="6DC68234" w14:textId="4D4B85C8" w:rsidR="00EA4AA2" w:rsidRPr="002D055B" w:rsidRDefault="0051666A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Energoefektivitātes un mikroklimata nozīmē izglītības iestādēs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380C3858" w14:textId="77777777" w:rsidR="008C4683" w:rsidRPr="002D055B" w:rsidRDefault="0051666A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SIA «E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nergi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="0002668C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energoauditors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Kārlis Grīnbergs</w:t>
            </w:r>
          </w:p>
          <w:p w14:paraId="379EB0B9" w14:textId="76D081B0" w:rsidR="00432CC9" w:rsidRPr="002D055B" w:rsidRDefault="00432CC9" w:rsidP="0051666A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</w:p>
        </w:tc>
      </w:tr>
      <w:tr w:rsidR="00EA4AA2" w:rsidRPr="002D055B" w14:paraId="4A271784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7"/>
          <w:jc w:val="center"/>
        </w:trPr>
        <w:tc>
          <w:tcPr>
            <w:tcW w:w="1701" w:type="dxa"/>
          </w:tcPr>
          <w:p w14:paraId="2293701E" w14:textId="346099ED" w:rsidR="00EA4AA2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1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5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-11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</w:t>
            </w:r>
            <w:r w:rsidR="00EA4AA2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5</w:t>
            </w:r>
          </w:p>
        </w:tc>
        <w:tc>
          <w:tcPr>
            <w:tcW w:w="7088" w:type="dxa"/>
            <w:vAlign w:val="center"/>
          </w:tcPr>
          <w:p w14:paraId="1218375B" w14:textId="7FCFA265" w:rsidR="00EA4AA2" w:rsidRPr="002D055B" w:rsidRDefault="0051666A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Dabā balstīti risinājumi pilsētvidē aprites ekonomikas veicināšanai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20D88903" w14:textId="77777777" w:rsidR="00EA4AA2" w:rsidRPr="002D055B" w:rsidRDefault="008D1430" w:rsidP="0051666A">
            <w:pPr>
              <w:pStyle w:val="ListParagraph"/>
              <w:spacing w:after="0" w:line="276" w:lineRule="auto"/>
              <w:ind w:left="0"/>
              <w:rPr>
                <w:rFonts w:cstheme="minorHAnsi"/>
                <w:color w:val="000000"/>
                <w:lang w:eastAsia="lv-LV"/>
              </w:rPr>
            </w:pPr>
            <w:r w:rsidRPr="002D055B">
              <w:rPr>
                <w:rFonts w:cstheme="minorHAnsi"/>
                <w:color w:val="000000"/>
                <w:lang w:eastAsia="lv-LV"/>
              </w:rPr>
              <w:t>RTU AF</w:t>
            </w:r>
            <w:r w:rsidR="00F76D4B" w:rsidRPr="002D055B">
              <w:rPr>
                <w:rFonts w:cstheme="minorHAnsi"/>
                <w:color w:val="000000"/>
                <w:lang w:eastAsia="lv-LV"/>
              </w:rPr>
              <w:t xml:space="preserve"> Pilsētplānošanas centr</w:t>
            </w:r>
            <w:r w:rsidR="0051666A" w:rsidRPr="002D055B">
              <w:rPr>
                <w:rFonts w:cstheme="minorHAnsi"/>
                <w:color w:val="000000"/>
                <w:lang w:eastAsia="lv-LV"/>
              </w:rPr>
              <w:t>a</w:t>
            </w:r>
            <w:r w:rsidR="00EA4AA2" w:rsidRPr="002D055B">
              <w:rPr>
                <w:rFonts w:cstheme="minorHAnsi"/>
                <w:color w:val="000000"/>
                <w:lang w:eastAsia="lv-LV"/>
              </w:rPr>
              <w:t xml:space="preserve"> </w:t>
            </w:r>
            <w:r w:rsidR="00F76D4B" w:rsidRPr="002D055B">
              <w:rPr>
                <w:rFonts w:cstheme="minorHAnsi"/>
                <w:color w:val="000000"/>
                <w:lang w:eastAsia="lv-LV"/>
              </w:rPr>
              <w:t>pētniece</w:t>
            </w:r>
            <w:r w:rsidR="00EA4AA2" w:rsidRPr="002D055B">
              <w:rPr>
                <w:rFonts w:cstheme="minorHAnsi"/>
                <w:color w:val="000000"/>
                <w:lang w:eastAsia="lv-LV"/>
              </w:rPr>
              <w:t xml:space="preserve"> </w:t>
            </w:r>
            <w:r w:rsidRPr="002D055B">
              <w:rPr>
                <w:rFonts w:cstheme="minorHAnsi"/>
                <w:color w:val="000000"/>
                <w:lang w:eastAsia="lv-LV"/>
              </w:rPr>
              <w:t>Alisa Koroļova</w:t>
            </w:r>
          </w:p>
          <w:p w14:paraId="126F128B" w14:textId="47DA681A" w:rsidR="00432CC9" w:rsidRPr="002D055B" w:rsidRDefault="00432CC9" w:rsidP="0051666A">
            <w:pPr>
              <w:pStyle w:val="ListParagraph"/>
              <w:spacing w:after="0" w:line="276" w:lineRule="auto"/>
              <w:ind w:left="0"/>
              <w:rPr>
                <w:rFonts w:eastAsia="Times New Roman" w:cstheme="minorHAnsi"/>
                <w:lang w:eastAsia="lv-LV"/>
              </w:rPr>
            </w:pPr>
          </w:p>
        </w:tc>
      </w:tr>
      <w:tr w:rsidR="00EA4AA2" w:rsidRPr="002D055B" w14:paraId="60936B49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4"/>
          <w:jc w:val="center"/>
        </w:trPr>
        <w:tc>
          <w:tcPr>
            <w:tcW w:w="1701" w:type="dxa"/>
          </w:tcPr>
          <w:p w14:paraId="58BE058F" w14:textId="7A8579B5" w:rsidR="00EA4AA2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1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</w:t>
            </w:r>
            <w:r w:rsidR="00EA4AA2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5-1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45</w:t>
            </w:r>
          </w:p>
        </w:tc>
        <w:tc>
          <w:tcPr>
            <w:tcW w:w="7088" w:type="dxa"/>
            <w:vAlign w:val="center"/>
          </w:tcPr>
          <w:p w14:paraId="6CB0BAC9" w14:textId="358763C1" w:rsidR="00EA4AA2" w:rsidRPr="002D055B" w:rsidRDefault="00432CC9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Praktiski piemēri ilgtspējīgai </w:t>
            </w:r>
            <w:r w:rsidR="00A943D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lietus ūdens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apsaimniekošanai Rīgas pilsētā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EA4AA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40822DAD" w14:textId="77777777" w:rsidR="00EA4AA2" w:rsidRPr="002D055B" w:rsidRDefault="00D14DFD" w:rsidP="00D14DFD">
            <w:pPr>
              <w:pStyle w:val="ListParagraph"/>
              <w:spacing w:after="0" w:line="276" w:lineRule="auto"/>
              <w:ind w:left="0"/>
              <w:rPr>
                <w:rFonts w:cstheme="minorHAnsi"/>
                <w:color w:val="000000"/>
                <w:lang w:eastAsia="lv-LV"/>
              </w:rPr>
            </w:pPr>
            <w:r w:rsidRPr="002D055B">
              <w:rPr>
                <w:rFonts w:cstheme="minorHAnsi"/>
                <w:color w:val="000000"/>
                <w:lang w:eastAsia="lv-LV"/>
              </w:rPr>
              <w:t>«</w:t>
            </w:r>
            <w:r w:rsidR="008D1430" w:rsidRPr="002D055B">
              <w:rPr>
                <w:rFonts w:cstheme="minorHAnsi"/>
                <w:color w:val="000000"/>
                <w:lang w:eastAsia="lv-LV"/>
              </w:rPr>
              <w:t>Bonava Latvija</w:t>
            </w:r>
            <w:r w:rsidRPr="002D055B">
              <w:rPr>
                <w:rFonts w:cstheme="minorHAnsi"/>
                <w:color w:val="000000"/>
                <w:lang w:eastAsia="lv-LV"/>
              </w:rPr>
              <w:t>» a</w:t>
            </w:r>
            <w:r w:rsidR="008D1430" w:rsidRPr="002D055B">
              <w:rPr>
                <w:rFonts w:cstheme="minorHAnsi"/>
                <w:color w:val="000000"/>
                <w:lang w:eastAsia="lv-LV"/>
              </w:rPr>
              <w:t>inavu arhitekte</w:t>
            </w:r>
            <w:r w:rsidR="00EA4AA2" w:rsidRPr="002D055B">
              <w:rPr>
                <w:rFonts w:cstheme="minorHAnsi"/>
                <w:color w:val="000000"/>
                <w:lang w:eastAsia="lv-LV"/>
              </w:rPr>
              <w:t xml:space="preserve">, </w:t>
            </w:r>
            <w:r w:rsidR="008D1430" w:rsidRPr="002D055B">
              <w:rPr>
                <w:rFonts w:cstheme="minorHAnsi"/>
                <w:color w:val="000000"/>
                <w:lang w:eastAsia="lv-LV"/>
              </w:rPr>
              <w:t>Evisa Dzerkale, Inženieru departamenta vadītājs, sertificēts UK inženieris Krišs Maļinovskis</w:t>
            </w:r>
          </w:p>
          <w:p w14:paraId="3F454C78" w14:textId="2E0CEA38" w:rsidR="00432CC9" w:rsidRPr="002D055B" w:rsidRDefault="00432CC9" w:rsidP="00D14DFD">
            <w:pPr>
              <w:pStyle w:val="ListParagraph"/>
              <w:spacing w:after="0" w:line="276" w:lineRule="auto"/>
              <w:ind w:left="0"/>
              <w:rPr>
                <w:rFonts w:eastAsia="Times New Roman" w:cstheme="minorHAnsi"/>
                <w:lang w:eastAsia="lv-LV"/>
              </w:rPr>
            </w:pPr>
          </w:p>
        </w:tc>
      </w:tr>
      <w:tr w:rsidR="008D1430" w:rsidRPr="002D055B" w14:paraId="2052879A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1"/>
          <w:jc w:val="center"/>
        </w:trPr>
        <w:tc>
          <w:tcPr>
            <w:tcW w:w="1701" w:type="dxa"/>
          </w:tcPr>
          <w:p w14:paraId="282F9583" w14:textId="7573ACD9" w:rsidR="008D1430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1.45-12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5</w:t>
            </w:r>
          </w:p>
        </w:tc>
        <w:tc>
          <w:tcPr>
            <w:tcW w:w="7088" w:type="dxa"/>
            <w:vAlign w:val="center"/>
          </w:tcPr>
          <w:p w14:paraId="4A46ED80" w14:textId="03A3DDF7" w:rsidR="008D1430" w:rsidRPr="002D055B" w:rsidRDefault="00432CC9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Ilgtspējīgie </w:t>
            </w:r>
            <w:r w:rsidR="00A943D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lietus ūdeņu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apsaimniekošanas risinājumi: iespējas pilsētvidei un pētniecībai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0D9C79C9" w14:textId="77777777" w:rsidR="008D1430" w:rsidRPr="002D055B" w:rsidRDefault="008D1430" w:rsidP="00D14DFD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RTU BIF</w:t>
            </w:r>
            <w:r w:rsidR="008C4C2C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="00A943D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Ūdens pētniecības un vides biotehnoloģiju laboratorija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, </w:t>
            </w:r>
            <w:r w:rsidR="00D14DFD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SIA «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Cleantech</w:t>
            </w:r>
            <w:r w:rsidR="00D14DFD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8C4C2C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pētnieks 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Jurijs Kondratenko</w:t>
            </w:r>
          </w:p>
          <w:p w14:paraId="44879456" w14:textId="5D1F1CB0" w:rsidR="00432CC9" w:rsidRPr="002D055B" w:rsidRDefault="00432CC9" w:rsidP="00D14DFD">
            <w:pPr>
              <w:spacing w:line="276" w:lineRule="auto"/>
              <w:rPr>
                <w:rFonts w:asciiTheme="minorHAnsi" w:hAnsiTheme="minorHAnsi" w:cstheme="minorHAnsi"/>
                <w:iCs/>
                <w:sz w:val="22"/>
                <w:szCs w:val="22"/>
                <w:lang w:eastAsia="lv-LV"/>
              </w:rPr>
            </w:pPr>
          </w:p>
        </w:tc>
      </w:tr>
      <w:tr w:rsidR="008D1430" w:rsidRPr="002D055B" w14:paraId="677CF426" w14:textId="77777777" w:rsidTr="005F4C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1"/>
          <w:jc w:val="center"/>
        </w:trPr>
        <w:tc>
          <w:tcPr>
            <w:tcW w:w="1701" w:type="dxa"/>
          </w:tcPr>
          <w:p w14:paraId="22C44A69" w14:textId="17B8654A" w:rsidR="008D1430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2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5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-12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5</w:t>
            </w:r>
          </w:p>
        </w:tc>
        <w:tc>
          <w:tcPr>
            <w:tcW w:w="7088" w:type="dxa"/>
            <w:vAlign w:val="center"/>
          </w:tcPr>
          <w:p w14:paraId="5F677236" w14:textId="4E0D134C" w:rsidR="008D1430" w:rsidRPr="002D055B" w:rsidRDefault="005E5F61" w:rsidP="00A943D2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«</w:t>
            </w:r>
            <w:r w:rsidR="008C4C2C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Lokāli organizētas pārmaiņas ilgtspējīgā pilsētvidē - lietišķā spēle </w:t>
            </w:r>
            <w:r w:rsidR="008C4C2C" w:rsidRPr="002D055B">
              <w:rPr>
                <w:rFonts w:asciiTheme="minorHAnsi" w:hAnsiTheme="minorHAnsi" w:cstheme="minorHAnsi"/>
                <w:i/>
                <w:color w:val="000000"/>
                <w:sz w:val="22"/>
                <w:szCs w:val="22"/>
                <w:lang w:eastAsia="lv-LV"/>
              </w:rPr>
              <w:t>UrbEM</w:t>
            </w: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»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.</w:t>
            </w:r>
          </w:p>
          <w:p w14:paraId="52ADD1ED" w14:textId="77777777" w:rsidR="008D1430" w:rsidRPr="002D055B" w:rsidRDefault="00D14DFD" w:rsidP="00D14DFD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RTU AF Pilsētplānošanas centra</w:t>
            </w:r>
            <w:r w:rsidR="00A943D2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pētniece</w:t>
            </w:r>
            <w:r w:rsidR="008D1430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 xml:space="preserve"> </w:t>
            </w:r>
            <w:r w:rsidR="008C4C2C" w:rsidRPr="002D055B">
              <w:rPr>
                <w:rFonts w:asciiTheme="minorHAnsi" w:hAnsiTheme="minorHAnsi" w:cstheme="minorHAnsi"/>
                <w:color w:val="000000"/>
                <w:sz w:val="22"/>
                <w:szCs w:val="22"/>
                <w:lang w:eastAsia="lv-LV"/>
              </w:rPr>
              <w:t>Sarmīte Barvika</w:t>
            </w:r>
          </w:p>
          <w:p w14:paraId="1E957A2E" w14:textId="46F8D26F" w:rsidR="00432CC9" w:rsidRPr="002D055B" w:rsidRDefault="00432CC9" w:rsidP="00D14DFD">
            <w:pPr>
              <w:spacing w:line="276" w:lineRule="auto"/>
              <w:rPr>
                <w:rFonts w:asciiTheme="minorHAnsi" w:hAnsiTheme="minorHAnsi" w:cstheme="minorHAnsi"/>
                <w:iCs/>
                <w:sz w:val="22"/>
                <w:szCs w:val="22"/>
                <w:lang w:eastAsia="lv-LV"/>
              </w:rPr>
            </w:pPr>
          </w:p>
        </w:tc>
      </w:tr>
      <w:tr w:rsidR="008D1430" w:rsidRPr="002D055B" w14:paraId="1CDB83AC" w14:textId="77777777" w:rsidTr="00AE03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1"/>
          <w:jc w:val="center"/>
        </w:trPr>
        <w:tc>
          <w:tcPr>
            <w:tcW w:w="1701" w:type="dxa"/>
          </w:tcPr>
          <w:p w14:paraId="1B23A424" w14:textId="65930C0D" w:rsidR="008D1430" w:rsidRPr="002D055B" w:rsidRDefault="005E5F61" w:rsidP="005E5F61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2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25</w:t>
            </w:r>
            <w:r w:rsidR="008D1430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 xml:space="preserve"> -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13</w:t>
            </w:r>
            <w:r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.</w:t>
            </w:r>
            <w:r w:rsidR="008C4C2C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</w:t>
            </w:r>
            <w:r w:rsidR="00D23581" w:rsidRPr="002D055B">
              <w:rPr>
                <w:rFonts w:asciiTheme="minorHAnsi" w:hAnsiTheme="minorHAnsi" w:cstheme="minorHAnsi"/>
                <w:sz w:val="22"/>
                <w:szCs w:val="22"/>
                <w:lang w:eastAsia="lv-LV"/>
              </w:rPr>
              <w:t>0</w:t>
            </w:r>
          </w:p>
        </w:tc>
        <w:tc>
          <w:tcPr>
            <w:tcW w:w="7088" w:type="dxa"/>
            <w:vAlign w:val="center"/>
          </w:tcPr>
          <w:p w14:paraId="415CB6BF" w14:textId="737BE211" w:rsidR="008D1430" w:rsidRPr="002D055B" w:rsidRDefault="008D1430" w:rsidP="00A943D2">
            <w:pPr>
              <w:spacing w:line="276" w:lineRule="auto"/>
              <w:rPr>
                <w:rFonts w:asciiTheme="minorHAnsi" w:hAnsiTheme="minorHAnsi" w:cstheme="minorHAnsi"/>
                <w:iCs/>
                <w:sz w:val="22"/>
                <w:szCs w:val="22"/>
                <w:lang w:eastAsia="lv-LV"/>
              </w:rPr>
            </w:pPr>
            <w:r w:rsidRPr="002D055B">
              <w:rPr>
                <w:rFonts w:asciiTheme="minorHAnsi" w:hAnsiTheme="minorHAnsi" w:cstheme="minorHAnsi"/>
                <w:iCs/>
                <w:sz w:val="22"/>
                <w:szCs w:val="22"/>
                <w:lang w:eastAsia="lv-LV"/>
              </w:rPr>
              <w:t>Jautājumi, diskusijas.</w:t>
            </w:r>
          </w:p>
        </w:tc>
      </w:tr>
    </w:tbl>
    <w:p w14:paraId="041E94D1" w14:textId="132926E2" w:rsidR="004312FD" w:rsidRPr="002D055B" w:rsidRDefault="004312FD" w:rsidP="00432CC9">
      <w:pPr>
        <w:rPr>
          <w:rFonts w:asciiTheme="minorHAnsi" w:hAnsiTheme="minorHAnsi" w:cstheme="minorHAnsi"/>
          <w:sz w:val="22"/>
          <w:szCs w:val="22"/>
        </w:rPr>
      </w:pPr>
    </w:p>
    <w:sectPr w:rsidR="004312FD" w:rsidRPr="002D055B" w:rsidSect="00432CC9">
      <w:pgSz w:w="11906" w:h="16838"/>
      <w:pgMar w:top="851" w:right="1800" w:bottom="142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D332C" w14:textId="77777777" w:rsidR="00BD3B9B" w:rsidRDefault="00BD3B9B" w:rsidP="00B05F6F">
      <w:r>
        <w:separator/>
      </w:r>
    </w:p>
  </w:endnote>
  <w:endnote w:type="continuationSeparator" w:id="0">
    <w:p w14:paraId="798B23CB" w14:textId="77777777" w:rsidR="00BD3B9B" w:rsidRDefault="00BD3B9B" w:rsidP="00B05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8710B" w14:textId="77777777" w:rsidR="00BD3B9B" w:rsidRDefault="00BD3B9B" w:rsidP="00B05F6F">
      <w:r>
        <w:separator/>
      </w:r>
    </w:p>
  </w:footnote>
  <w:footnote w:type="continuationSeparator" w:id="0">
    <w:p w14:paraId="04CFA7AE" w14:textId="77777777" w:rsidR="00BD3B9B" w:rsidRDefault="00BD3B9B" w:rsidP="00B05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8587A"/>
    <w:multiLevelType w:val="hybridMultilevel"/>
    <w:tmpl w:val="2E7CB53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86BDB"/>
    <w:multiLevelType w:val="hybridMultilevel"/>
    <w:tmpl w:val="F9C6AB6C"/>
    <w:lvl w:ilvl="0" w:tplc="0180F5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A651E"/>
    <w:multiLevelType w:val="hybridMultilevel"/>
    <w:tmpl w:val="1D6E86BE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bM0MjcyMTIzNDRQ0lEKTi0uzszPAykwrAUAssXS/ywAAAA="/>
  </w:docVars>
  <w:rsids>
    <w:rsidRoot w:val="00755129"/>
    <w:rsid w:val="00005E22"/>
    <w:rsid w:val="000151F1"/>
    <w:rsid w:val="00016CD6"/>
    <w:rsid w:val="0002379E"/>
    <w:rsid w:val="000240E0"/>
    <w:rsid w:val="0002668C"/>
    <w:rsid w:val="00032C7F"/>
    <w:rsid w:val="000428F5"/>
    <w:rsid w:val="00047EE7"/>
    <w:rsid w:val="000574BB"/>
    <w:rsid w:val="0006031B"/>
    <w:rsid w:val="000611B9"/>
    <w:rsid w:val="00070293"/>
    <w:rsid w:val="00073F13"/>
    <w:rsid w:val="000770A5"/>
    <w:rsid w:val="00080538"/>
    <w:rsid w:val="0008143E"/>
    <w:rsid w:val="000B4AEC"/>
    <w:rsid w:val="000B7F02"/>
    <w:rsid w:val="000C607C"/>
    <w:rsid w:val="000D0BC7"/>
    <w:rsid w:val="000D6F2C"/>
    <w:rsid w:val="000E1025"/>
    <w:rsid w:val="000E5802"/>
    <w:rsid w:val="000F0AEF"/>
    <w:rsid w:val="000F408B"/>
    <w:rsid w:val="00104EB5"/>
    <w:rsid w:val="001141C1"/>
    <w:rsid w:val="00122B32"/>
    <w:rsid w:val="00144096"/>
    <w:rsid w:val="00144C8A"/>
    <w:rsid w:val="00145586"/>
    <w:rsid w:val="00145C76"/>
    <w:rsid w:val="001472F3"/>
    <w:rsid w:val="0016216A"/>
    <w:rsid w:val="001624AB"/>
    <w:rsid w:val="00163085"/>
    <w:rsid w:val="0017056E"/>
    <w:rsid w:val="00172551"/>
    <w:rsid w:val="00176B9E"/>
    <w:rsid w:val="00177D55"/>
    <w:rsid w:val="00180A05"/>
    <w:rsid w:val="0018237B"/>
    <w:rsid w:val="00186D83"/>
    <w:rsid w:val="00192281"/>
    <w:rsid w:val="001926D9"/>
    <w:rsid w:val="00192B62"/>
    <w:rsid w:val="001A6EBE"/>
    <w:rsid w:val="001C4ACA"/>
    <w:rsid w:val="001D4959"/>
    <w:rsid w:val="001E2132"/>
    <w:rsid w:val="001E3F9F"/>
    <w:rsid w:val="001F19D0"/>
    <w:rsid w:val="001F206A"/>
    <w:rsid w:val="002052FA"/>
    <w:rsid w:val="002108D5"/>
    <w:rsid w:val="002118F9"/>
    <w:rsid w:val="002258D2"/>
    <w:rsid w:val="00240CCB"/>
    <w:rsid w:val="00241E2E"/>
    <w:rsid w:val="00244683"/>
    <w:rsid w:val="00244B11"/>
    <w:rsid w:val="00246B0F"/>
    <w:rsid w:val="002541F6"/>
    <w:rsid w:val="002713BA"/>
    <w:rsid w:val="002714EE"/>
    <w:rsid w:val="002911F2"/>
    <w:rsid w:val="002A1BF1"/>
    <w:rsid w:val="002A217B"/>
    <w:rsid w:val="002A453B"/>
    <w:rsid w:val="002A59A9"/>
    <w:rsid w:val="002B0B4F"/>
    <w:rsid w:val="002D055B"/>
    <w:rsid w:val="002D0FDB"/>
    <w:rsid w:val="002D76A2"/>
    <w:rsid w:val="002E5F1C"/>
    <w:rsid w:val="003108D6"/>
    <w:rsid w:val="003128CC"/>
    <w:rsid w:val="003160DC"/>
    <w:rsid w:val="0032057F"/>
    <w:rsid w:val="00324A13"/>
    <w:rsid w:val="0033298B"/>
    <w:rsid w:val="0033758C"/>
    <w:rsid w:val="003475C3"/>
    <w:rsid w:val="00350931"/>
    <w:rsid w:val="00354421"/>
    <w:rsid w:val="00364E51"/>
    <w:rsid w:val="0036672B"/>
    <w:rsid w:val="00370CD5"/>
    <w:rsid w:val="00373A75"/>
    <w:rsid w:val="00374690"/>
    <w:rsid w:val="00391F7B"/>
    <w:rsid w:val="00396FDF"/>
    <w:rsid w:val="00397880"/>
    <w:rsid w:val="00397888"/>
    <w:rsid w:val="003A1817"/>
    <w:rsid w:val="003A5020"/>
    <w:rsid w:val="003A70B5"/>
    <w:rsid w:val="003B0CF6"/>
    <w:rsid w:val="003B1365"/>
    <w:rsid w:val="003B7446"/>
    <w:rsid w:val="003C3D04"/>
    <w:rsid w:val="003D4240"/>
    <w:rsid w:val="003D5C0D"/>
    <w:rsid w:val="003E10C9"/>
    <w:rsid w:val="00402A1C"/>
    <w:rsid w:val="004312FD"/>
    <w:rsid w:val="00432CC9"/>
    <w:rsid w:val="00434542"/>
    <w:rsid w:val="004348B1"/>
    <w:rsid w:val="0043609E"/>
    <w:rsid w:val="0044213B"/>
    <w:rsid w:val="0044256A"/>
    <w:rsid w:val="00443C7D"/>
    <w:rsid w:val="00452473"/>
    <w:rsid w:val="00467CBB"/>
    <w:rsid w:val="00476B43"/>
    <w:rsid w:val="00481A02"/>
    <w:rsid w:val="00486E53"/>
    <w:rsid w:val="00487906"/>
    <w:rsid w:val="00490D71"/>
    <w:rsid w:val="00491860"/>
    <w:rsid w:val="004921F7"/>
    <w:rsid w:val="004A27FA"/>
    <w:rsid w:val="004A33D0"/>
    <w:rsid w:val="004B10D7"/>
    <w:rsid w:val="004B18E7"/>
    <w:rsid w:val="004B278D"/>
    <w:rsid w:val="004C1C5C"/>
    <w:rsid w:val="004C63C9"/>
    <w:rsid w:val="004D4C98"/>
    <w:rsid w:val="004D660B"/>
    <w:rsid w:val="004E469A"/>
    <w:rsid w:val="004E71B7"/>
    <w:rsid w:val="004F0909"/>
    <w:rsid w:val="004F582F"/>
    <w:rsid w:val="004F630E"/>
    <w:rsid w:val="00510DC6"/>
    <w:rsid w:val="0051666A"/>
    <w:rsid w:val="00521043"/>
    <w:rsid w:val="005218E5"/>
    <w:rsid w:val="005232B4"/>
    <w:rsid w:val="00530373"/>
    <w:rsid w:val="005366BE"/>
    <w:rsid w:val="005371CC"/>
    <w:rsid w:val="00542D30"/>
    <w:rsid w:val="00546787"/>
    <w:rsid w:val="005471B9"/>
    <w:rsid w:val="00587C8A"/>
    <w:rsid w:val="0059658E"/>
    <w:rsid w:val="005A0A97"/>
    <w:rsid w:val="005A5FC6"/>
    <w:rsid w:val="005B360D"/>
    <w:rsid w:val="005C2C69"/>
    <w:rsid w:val="005C67D9"/>
    <w:rsid w:val="005D4BD7"/>
    <w:rsid w:val="005D7668"/>
    <w:rsid w:val="005E2338"/>
    <w:rsid w:val="005E3110"/>
    <w:rsid w:val="005E47A6"/>
    <w:rsid w:val="005E483C"/>
    <w:rsid w:val="005E5F61"/>
    <w:rsid w:val="005E6B32"/>
    <w:rsid w:val="005F1271"/>
    <w:rsid w:val="00601756"/>
    <w:rsid w:val="00614AFE"/>
    <w:rsid w:val="00615E02"/>
    <w:rsid w:val="00620BC1"/>
    <w:rsid w:val="00621196"/>
    <w:rsid w:val="006445E9"/>
    <w:rsid w:val="00647D55"/>
    <w:rsid w:val="00654696"/>
    <w:rsid w:val="00654A06"/>
    <w:rsid w:val="00657C36"/>
    <w:rsid w:val="006818E4"/>
    <w:rsid w:val="00683390"/>
    <w:rsid w:val="00684F66"/>
    <w:rsid w:val="00696B81"/>
    <w:rsid w:val="00697B4D"/>
    <w:rsid w:val="006A2752"/>
    <w:rsid w:val="006A2F95"/>
    <w:rsid w:val="006A3BD6"/>
    <w:rsid w:val="006B1C65"/>
    <w:rsid w:val="006C10EE"/>
    <w:rsid w:val="006C3B99"/>
    <w:rsid w:val="006D49F6"/>
    <w:rsid w:val="006E4D56"/>
    <w:rsid w:val="006F234A"/>
    <w:rsid w:val="006F3347"/>
    <w:rsid w:val="006F3F45"/>
    <w:rsid w:val="007147CB"/>
    <w:rsid w:val="00716076"/>
    <w:rsid w:val="007250B1"/>
    <w:rsid w:val="00725948"/>
    <w:rsid w:val="00752035"/>
    <w:rsid w:val="00753E26"/>
    <w:rsid w:val="00754CF5"/>
    <w:rsid w:val="00755129"/>
    <w:rsid w:val="0076202E"/>
    <w:rsid w:val="00763B02"/>
    <w:rsid w:val="00771973"/>
    <w:rsid w:val="0077579D"/>
    <w:rsid w:val="00781932"/>
    <w:rsid w:val="00782274"/>
    <w:rsid w:val="007A24E9"/>
    <w:rsid w:val="007A7D4B"/>
    <w:rsid w:val="007B1462"/>
    <w:rsid w:val="007C41A2"/>
    <w:rsid w:val="007D125B"/>
    <w:rsid w:val="007F2723"/>
    <w:rsid w:val="007F73EF"/>
    <w:rsid w:val="00816124"/>
    <w:rsid w:val="00820871"/>
    <w:rsid w:val="00825148"/>
    <w:rsid w:val="00825621"/>
    <w:rsid w:val="00826D75"/>
    <w:rsid w:val="008476BB"/>
    <w:rsid w:val="00852F43"/>
    <w:rsid w:val="008578D5"/>
    <w:rsid w:val="00872231"/>
    <w:rsid w:val="00876AD9"/>
    <w:rsid w:val="00886658"/>
    <w:rsid w:val="0089429F"/>
    <w:rsid w:val="008977C5"/>
    <w:rsid w:val="00897F6B"/>
    <w:rsid w:val="008A000C"/>
    <w:rsid w:val="008A3EEE"/>
    <w:rsid w:val="008A763F"/>
    <w:rsid w:val="008B21D2"/>
    <w:rsid w:val="008C4683"/>
    <w:rsid w:val="008C4C2C"/>
    <w:rsid w:val="008D1430"/>
    <w:rsid w:val="008D5813"/>
    <w:rsid w:val="008D594D"/>
    <w:rsid w:val="008F006D"/>
    <w:rsid w:val="00902D66"/>
    <w:rsid w:val="00906218"/>
    <w:rsid w:val="0091457D"/>
    <w:rsid w:val="009160EE"/>
    <w:rsid w:val="00926F06"/>
    <w:rsid w:val="00956AC7"/>
    <w:rsid w:val="00965105"/>
    <w:rsid w:val="0096525A"/>
    <w:rsid w:val="009724F1"/>
    <w:rsid w:val="0097302C"/>
    <w:rsid w:val="00973EF0"/>
    <w:rsid w:val="009756DC"/>
    <w:rsid w:val="009814E0"/>
    <w:rsid w:val="009A332E"/>
    <w:rsid w:val="009A41DD"/>
    <w:rsid w:val="009C663E"/>
    <w:rsid w:val="009D4215"/>
    <w:rsid w:val="009E6DF8"/>
    <w:rsid w:val="009F1E9D"/>
    <w:rsid w:val="009F212F"/>
    <w:rsid w:val="009F7198"/>
    <w:rsid w:val="009F78DA"/>
    <w:rsid w:val="00A07CA8"/>
    <w:rsid w:val="00A1451A"/>
    <w:rsid w:val="00A34654"/>
    <w:rsid w:val="00A34E78"/>
    <w:rsid w:val="00A36C94"/>
    <w:rsid w:val="00A36F53"/>
    <w:rsid w:val="00A372DC"/>
    <w:rsid w:val="00A3795B"/>
    <w:rsid w:val="00A437DC"/>
    <w:rsid w:val="00A449FD"/>
    <w:rsid w:val="00A44E8F"/>
    <w:rsid w:val="00A45AD4"/>
    <w:rsid w:val="00A76F41"/>
    <w:rsid w:val="00A817A2"/>
    <w:rsid w:val="00A82EE9"/>
    <w:rsid w:val="00A91400"/>
    <w:rsid w:val="00A93FE9"/>
    <w:rsid w:val="00A943D2"/>
    <w:rsid w:val="00A94F72"/>
    <w:rsid w:val="00AA305D"/>
    <w:rsid w:val="00AB66DA"/>
    <w:rsid w:val="00AB6921"/>
    <w:rsid w:val="00AC2756"/>
    <w:rsid w:val="00AD02B4"/>
    <w:rsid w:val="00AE003F"/>
    <w:rsid w:val="00AE03DB"/>
    <w:rsid w:val="00AE11D6"/>
    <w:rsid w:val="00AF2483"/>
    <w:rsid w:val="00AF2ECA"/>
    <w:rsid w:val="00AF5724"/>
    <w:rsid w:val="00AF702D"/>
    <w:rsid w:val="00B00C69"/>
    <w:rsid w:val="00B03488"/>
    <w:rsid w:val="00B05F6F"/>
    <w:rsid w:val="00B21D65"/>
    <w:rsid w:val="00B266B8"/>
    <w:rsid w:val="00B3125C"/>
    <w:rsid w:val="00B40F87"/>
    <w:rsid w:val="00B415CB"/>
    <w:rsid w:val="00B42557"/>
    <w:rsid w:val="00B4361D"/>
    <w:rsid w:val="00B47DEF"/>
    <w:rsid w:val="00B559C2"/>
    <w:rsid w:val="00B6081D"/>
    <w:rsid w:val="00B60A53"/>
    <w:rsid w:val="00B63783"/>
    <w:rsid w:val="00B73238"/>
    <w:rsid w:val="00B73759"/>
    <w:rsid w:val="00B76585"/>
    <w:rsid w:val="00B820B8"/>
    <w:rsid w:val="00B84400"/>
    <w:rsid w:val="00BA0B65"/>
    <w:rsid w:val="00BB2288"/>
    <w:rsid w:val="00BD3B9B"/>
    <w:rsid w:val="00BD4D90"/>
    <w:rsid w:val="00BD6817"/>
    <w:rsid w:val="00BD7C68"/>
    <w:rsid w:val="00BE1F74"/>
    <w:rsid w:val="00BE7890"/>
    <w:rsid w:val="00C13681"/>
    <w:rsid w:val="00C14BDE"/>
    <w:rsid w:val="00C24E0E"/>
    <w:rsid w:val="00C2573B"/>
    <w:rsid w:val="00C51945"/>
    <w:rsid w:val="00C62D15"/>
    <w:rsid w:val="00C63F41"/>
    <w:rsid w:val="00C73604"/>
    <w:rsid w:val="00C834C6"/>
    <w:rsid w:val="00C84296"/>
    <w:rsid w:val="00C85271"/>
    <w:rsid w:val="00C86EFD"/>
    <w:rsid w:val="00C93D38"/>
    <w:rsid w:val="00CA0891"/>
    <w:rsid w:val="00CA0EF3"/>
    <w:rsid w:val="00CA6AA4"/>
    <w:rsid w:val="00CB6E70"/>
    <w:rsid w:val="00CC08AC"/>
    <w:rsid w:val="00CC1415"/>
    <w:rsid w:val="00CC39C7"/>
    <w:rsid w:val="00CD0E74"/>
    <w:rsid w:val="00CE1C1F"/>
    <w:rsid w:val="00CE6696"/>
    <w:rsid w:val="00CE7EBC"/>
    <w:rsid w:val="00CF1F5D"/>
    <w:rsid w:val="00CF4E0E"/>
    <w:rsid w:val="00CF7E2F"/>
    <w:rsid w:val="00D051F4"/>
    <w:rsid w:val="00D13532"/>
    <w:rsid w:val="00D14DFD"/>
    <w:rsid w:val="00D23581"/>
    <w:rsid w:val="00D316DA"/>
    <w:rsid w:val="00D34518"/>
    <w:rsid w:val="00D3622D"/>
    <w:rsid w:val="00D3735D"/>
    <w:rsid w:val="00D50A77"/>
    <w:rsid w:val="00D52D39"/>
    <w:rsid w:val="00D6361C"/>
    <w:rsid w:val="00D73F35"/>
    <w:rsid w:val="00D76DE0"/>
    <w:rsid w:val="00D806B0"/>
    <w:rsid w:val="00D829EA"/>
    <w:rsid w:val="00D868CA"/>
    <w:rsid w:val="00DA451E"/>
    <w:rsid w:val="00DA487D"/>
    <w:rsid w:val="00DB353D"/>
    <w:rsid w:val="00DB5088"/>
    <w:rsid w:val="00DC0CD7"/>
    <w:rsid w:val="00DC32C6"/>
    <w:rsid w:val="00DC7961"/>
    <w:rsid w:val="00DD5B5E"/>
    <w:rsid w:val="00DE734F"/>
    <w:rsid w:val="00DF7210"/>
    <w:rsid w:val="00E03C85"/>
    <w:rsid w:val="00E0517C"/>
    <w:rsid w:val="00E1021A"/>
    <w:rsid w:val="00E117AA"/>
    <w:rsid w:val="00E1563F"/>
    <w:rsid w:val="00E174B9"/>
    <w:rsid w:val="00E17687"/>
    <w:rsid w:val="00E30432"/>
    <w:rsid w:val="00E32856"/>
    <w:rsid w:val="00E40728"/>
    <w:rsid w:val="00E57F4E"/>
    <w:rsid w:val="00E6432B"/>
    <w:rsid w:val="00E676D6"/>
    <w:rsid w:val="00E715F0"/>
    <w:rsid w:val="00E71F60"/>
    <w:rsid w:val="00E85498"/>
    <w:rsid w:val="00E935F3"/>
    <w:rsid w:val="00E9698B"/>
    <w:rsid w:val="00E96EC7"/>
    <w:rsid w:val="00EA4AA2"/>
    <w:rsid w:val="00EC09CF"/>
    <w:rsid w:val="00EC15E1"/>
    <w:rsid w:val="00EC1948"/>
    <w:rsid w:val="00EC1FBD"/>
    <w:rsid w:val="00EC27D2"/>
    <w:rsid w:val="00EC5FE1"/>
    <w:rsid w:val="00ED1300"/>
    <w:rsid w:val="00ED37E5"/>
    <w:rsid w:val="00EE6E3A"/>
    <w:rsid w:val="00EF280E"/>
    <w:rsid w:val="00EF2B15"/>
    <w:rsid w:val="00EF390B"/>
    <w:rsid w:val="00F03139"/>
    <w:rsid w:val="00F0721D"/>
    <w:rsid w:val="00F10A7A"/>
    <w:rsid w:val="00F174C9"/>
    <w:rsid w:val="00F27A78"/>
    <w:rsid w:val="00F306A0"/>
    <w:rsid w:val="00F45136"/>
    <w:rsid w:val="00F527DC"/>
    <w:rsid w:val="00F5698B"/>
    <w:rsid w:val="00F66A7A"/>
    <w:rsid w:val="00F76D4B"/>
    <w:rsid w:val="00F851B4"/>
    <w:rsid w:val="00F910B8"/>
    <w:rsid w:val="00F92A45"/>
    <w:rsid w:val="00F92CA2"/>
    <w:rsid w:val="00F932C8"/>
    <w:rsid w:val="00F94BB7"/>
    <w:rsid w:val="00FA435D"/>
    <w:rsid w:val="00FA55A9"/>
    <w:rsid w:val="00FC0533"/>
    <w:rsid w:val="00FD0E21"/>
    <w:rsid w:val="00FD4C10"/>
    <w:rsid w:val="00FF17BC"/>
    <w:rsid w:val="00FF5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E9492"/>
  <w15:docId w15:val="{A7119204-0EAF-4DD7-A3AF-9261752F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9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57D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1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12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1860"/>
    <w:pPr>
      <w:spacing w:before="100" w:beforeAutospacing="1" w:after="100" w:afterAutospacing="1"/>
    </w:pPr>
    <w:rPr>
      <w:lang w:eastAsia="lv-LV"/>
    </w:rPr>
  </w:style>
  <w:style w:type="character" w:styleId="Hyperlink">
    <w:name w:val="Hyperlink"/>
    <w:basedOn w:val="DefaultParagraphFont"/>
    <w:uiPriority w:val="99"/>
    <w:unhideWhenUsed/>
    <w:rsid w:val="001440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090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45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914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05F6F"/>
  </w:style>
  <w:style w:type="paragraph" w:styleId="Footer">
    <w:name w:val="footer"/>
    <w:basedOn w:val="Normal"/>
    <w:link w:val="Foot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05F6F"/>
  </w:style>
  <w:style w:type="character" w:customStyle="1" w:styleId="element-invisible">
    <w:name w:val="element-invisible"/>
    <w:basedOn w:val="DefaultParagraphFont"/>
    <w:rsid w:val="000C607C"/>
  </w:style>
  <w:style w:type="character" w:styleId="FollowedHyperlink">
    <w:name w:val="FollowedHyperlink"/>
    <w:basedOn w:val="DefaultParagraphFont"/>
    <w:uiPriority w:val="99"/>
    <w:semiHidden/>
    <w:unhideWhenUsed/>
    <w:rsid w:val="009724F1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66B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7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7F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F02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F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F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F02"/>
    <w:rPr>
      <w:b/>
      <w:bCs/>
      <w:sz w:val="20"/>
      <w:szCs w:val="20"/>
    </w:rPr>
  </w:style>
  <w:style w:type="paragraph" w:styleId="NoSpacing">
    <w:name w:val="No Spacing"/>
    <w:uiPriority w:val="1"/>
    <w:qFormat/>
    <w:rsid w:val="0065469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D7668"/>
    <w:rPr>
      <w:i/>
      <w:iCs/>
    </w:rPr>
  </w:style>
  <w:style w:type="character" w:customStyle="1" w:styleId="highlight">
    <w:name w:val="highlight"/>
    <w:basedOn w:val="DefaultParagraphFont"/>
    <w:rsid w:val="00192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24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68177">
              <w:marLeft w:val="0"/>
              <w:marRight w:val="0"/>
              <w:marTop w:val="36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1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5894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463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57541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ams.microsoft.com/l/meetup-join/19%3aox0BZfMxtJ11wtiFfvEPkNj749k-9s8KvQWMnKj21sg1%40thread.tacv2/1648534409628?context=%7b%22Tid%22%3a%222a543d45-a972-4474-9d53-dcf1a97e1623%22%2c%22Oid%22%3a%22e72cd19c-ae23-49b2-a8b7-211d274f6d25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61953BF-7C61-497A-96B8-71DBC0C6D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RTU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Zalostiba</dc:creator>
  <cp:lastModifiedBy>Evita Serjogina</cp:lastModifiedBy>
  <cp:revision>5</cp:revision>
  <cp:lastPrinted>2022-02-17T15:45:00Z</cp:lastPrinted>
  <dcterms:created xsi:type="dcterms:W3CDTF">2022-04-19T09:41:00Z</dcterms:created>
  <dcterms:modified xsi:type="dcterms:W3CDTF">2022-04-19T13:38:00Z</dcterms:modified>
</cp:coreProperties>
</file>